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4F7F" w:rsidRDefault="00ED7138" w:rsidP="00EC40B1">
      <w:pPr>
        <w:spacing w:line="360" w:lineRule="auto"/>
        <w:jc w:val="center"/>
        <w:rPr>
          <w:b/>
        </w:rPr>
      </w:pPr>
      <w:r>
        <w:rPr>
          <w:b/>
        </w:rPr>
        <w:t>Fear of Love</w:t>
      </w:r>
    </w:p>
    <w:p w:rsidR="00ED7138" w:rsidRDefault="00ED7138" w:rsidP="00EC40B1">
      <w:pPr>
        <w:spacing w:line="360" w:lineRule="auto"/>
        <w:rPr>
          <w:b/>
        </w:rPr>
      </w:pPr>
      <w:r>
        <w:rPr>
          <w:b/>
        </w:rPr>
        <w:t>Author (Name)</w:t>
      </w:r>
    </w:p>
    <w:p w:rsidR="00ED7138" w:rsidRDefault="00ED7138" w:rsidP="00EC40B1">
      <w:pPr>
        <w:spacing w:line="360" w:lineRule="auto"/>
        <w:rPr>
          <w:b/>
        </w:rPr>
      </w:pPr>
      <w:r>
        <w:rPr>
          <w:b/>
        </w:rPr>
        <w:t xml:space="preserve">Love is a feeling experienced by </w:t>
      </w:r>
      <w:r w:rsidR="00EC40B1">
        <w:rPr>
          <w:b/>
        </w:rPr>
        <w:t xml:space="preserve">a </w:t>
      </w:r>
      <w:r>
        <w:rPr>
          <w:b/>
        </w:rPr>
        <w:t>majority of individuals, whether young or adults.</w:t>
      </w:r>
    </w:p>
    <w:p w:rsidR="00ED7138" w:rsidRDefault="00ED7138" w:rsidP="00EC40B1">
      <w:pPr>
        <w:spacing w:line="360" w:lineRule="auto"/>
        <w:rPr>
          <w:b/>
        </w:rPr>
      </w:pPr>
      <w:r>
        <w:rPr>
          <w:b/>
        </w:rPr>
        <w:t>Thesis: is it possible to love again?</w:t>
      </w:r>
    </w:p>
    <w:p w:rsidR="00ED7138" w:rsidRDefault="00ED7138" w:rsidP="00EC40B1">
      <w:pPr>
        <w:spacing w:line="360" w:lineRule="auto"/>
        <w:rPr>
          <w:b/>
        </w:rPr>
      </w:pPr>
      <w:r>
        <w:rPr>
          <w:b/>
        </w:rPr>
        <w:t>This poem is going to talk about whether it</w:t>
      </w:r>
      <w:r w:rsidR="00EC40B1">
        <w:rPr>
          <w:b/>
        </w:rPr>
        <w:t>'</w:t>
      </w:r>
      <w:r>
        <w:rPr>
          <w:b/>
        </w:rPr>
        <w:t>s indeed possible to love again after being disappointed by love at some point.</w:t>
      </w:r>
    </w:p>
    <w:p w:rsidR="00ED7138" w:rsidRDefault="00ED7138" w:rsidP="00EC40B1">
      <w:pPr>
        <w:spacing w:line="360" w:lineRule="auto"/>
        <w:rPr>
          <w:b/>
        </w:rPr>
      </w:pPr>
    </w:p>
    <w:p w:rsidR="00ED7138" w:rsidRDefault="00ED7138" w:rsidP="00EC40B1">
      <w:pPr>
        <w:spacing w:line="360" w:lineRule="auto"/>
        <w:rPr>
          <w:b/>
        </w:rPr>
      </w:pPr>
      <w:r>
        <w:rPr>
          <w:b/>
        </w:rPr>
        <w:t>I was broken, I was sad.</w:t>
      </w:r>
    </w:p>
    <w:p w:rsidR="00ED7138" w:rsidRDefault="00ED7138" w:rsidP="00EC40B1">
      <w:pPr>
        <w:spacing w:line="360" w:lineRule="auto"/>
        <w:rPr>
          <w:b/>
        </w:rPr>
      </w:pPr>
      <w:r>
        <w:rPr>
          <w:b/>
        </w:rPr>
        <w:t>I didn’t kno</w:t>
      </w:r>
      <w:r w:rsidR="00EC40B1">
        <w:rPr>
          <w:b/>
        </w:rPr>
        <w:t>w</w:t>
      </w:r>
      <w:r>
        <w:rPr>
          <w:b/>
        </w:rPr>
        <w:t xml:space="preserve"> if I was mad.</w:t>
      </w:r>
    </w:p>
    <w:p w:rsidR="00ED7138" w:rsidRDefault="00ED7138" w:rsidP="00EC40B1">
      <w:pPr>
        <w:spacing w:line="360" w:lineRule="auto"/>
        <w:rPr>
          <w:b/>
        </w:rPr>
      </w:pPr>
      <w:r>
        <w:rPr>
          <w:b/>
        </w:rPr>
        <w:t>The tears of love</w:t>
      </w:r>
      <w:r w:rsidR="00E41C28">
        <w:rPr>
          <w:b/>
        </w:rPr>
        <w:t xml:space="preserve"> were heavy for me.</w:t>
      </w:r>
    </w:p>
    <w:p w:rsidR="00E41C28" w:rsidRDefault="00E41C28" w:rsidP="00EC40B1">
      <w:pPr>
        <w:spacing w:line="360" w:lineRule="auto"/>
        <w:rPr>
          <w:b/>
        </w:rPr>
      </w:pPr>
      <w:r>
        <w:rPr>
          <w:b/>
        </w:rPr>
        <w:t>The storm coming wads what I couldn’t see.</w:t>
      </w:r>
    </w:p>
    <w:p w:rsidR="00E41C28" w:rsidRDefault="00E41C28" w:rsidP="00EC40B1">
      <w:pPr>
        <w:spacing w:line="360" w:lineRule="auto"/>
        <w:rPr>
          <w:b/>
        </w:rPr>
      </w:pPr>
      <w:r>
        <w:rPr>
          <w:b/>
        </w:rPr>
        <w:t>Loving again is what I think isn’t coming soon.</w:t>
      </w:r>
    </w:p>
    <w:p w:rsidR="00E41C28" w:rsidRDefault="00E41C28" w:rsidP="00EC40B1">
      <w:pPr>
        <w:spacing w:line="360" w:lineRule="auto"/>
        <w:rPr>
          <w:b/>
        </w:rPr>
      </w:pPr>
      <w:r>
        <w:rPr>
          <w:b/>
        </w:rPr>
        <w:t xml:space="preserve">He looked at me </w:t>
      </w:r>
    </w:p>
    <w:p w:rsidR="00E41C28" w:rsidRDefault="00E41C28" w:rsidP="00EC40B1">
      <w:pPr>
        <w:spacing w:line="360" w:lineRule="auto"/>
        <w:rPr>
          <w:b/>
        </w:rPr>
      </w:pPr>
      <w:r>
        <w:rPr>
          <w:b/>
        </w:rPr>
        <w:t>And said I love you, and that one you can see.</w:t>
      </w:r>
    </w:p>
    <w:p w:rsidR="00E41C28" w:rsidRDefault="00E41C28" w:rsidP="00EC40B1">
      <w:pPr>
        <w:spacing w:line="360" w:lineRule="auto"/>
        <w:rPr>
          <w:b/>
        </w:rPr>
      </w:pPr>
      <w:r>
        <w:rPr>
          <w:b/>
        </w:rPr>
        <w:t>But I think it</w:t>
      </w:r>
      <w:r w:rsidR="00EC40B1">
        <w:rPr>
          <w:b/>
        </w:rPr>
        <w:t>'</w:t>
      </w:r>
      <w:r>
        <w:rPr>
          <w:b/>
        </w:rPr>
        <w:t>s high time we give it a break.</w:t>
      </w:r>
    </w:p>
    <w:p w:rsidR="00E41C28" w:rsidRDefault="00E41C28" w:rsidP="00EC40B1">
      <w:pPr>
        <w:spacing w:line="360" w:lineRule="auto"/>
        <w:rPr>
          <w:b/>
        </w:rPr>
      </w:pPr>
      <w:r>
        <w:rPr>
          <w:b/>
        </w:rPr>
        <w:t>I didn’t think it was literary, a break</w:t>
      </w:r>
    </w:p>
    <w:p w:rsidR="00E41C28" w:rsidRDefault="00E41C28" w:rsidP="00EC40B1">
      <w:pPr>
        <w:spacing w:line="360" w:lineRule="auto"/>
        <w:rPr>
          <w:b/>
        </w:rPr>
      </w:pPr>
      <w:r>
        <w:rPr>
          <w:b/>
        </w:rPr>
        <w:t xml:space="preserve">For </w:t>
      </w:r>
      <w:bookmarkStart w:id="0" w:name="_GoBack"/>
      <w:bookmarkEnd w:id="0"/>
      <w:r w:rsidR="00EC40B1">
        <w:rPr>
          <w:b/>
        </w:rPr>
        <w:t>a while,</w:t>
      </w:r>
      <w:r>
        <w:rPr>
          <w:b/>
        </w:rPr>
        <w:t xml:space="preserve"> I thought it was a short break.</w:t>
      </w:r>
    </w:p>
    <w:p w:rsidR="00E41C28" w:rsidRDefault="00E41C28" w:rsidP="00EC40B1">
      <w:pPr>
        <w:spacing w:line="360" w:lineRule="auto"/>
        <w:rPr>
          <w:b/>
        </w:rPr>
      </w:pPr>
      <w:r>
        <w:rPr>
          <w:b/>
        </w:rPr>
        <w:t xml:space="preserve">Loving again is what </w:t>
      </w:r>
      <w:r w:rsidR="00EC40B1">
        <w:rPr>
          <w:b/>
        </w:rPr>
        <w:t xml:space="preserve">I </w:t>
      </w:r>
      <w:r>
        <w:rPr>
          <w:b/>
        </w:rPr>
        <w:t>think isn’t coming soon.</w:t>
      </w:r>
    </w:p>
    <w:p w:rsidR="00E41C28" w:rsidRDefault="00E41C28" w:rsidP="00EC40B1">
      <w:pPr>
        <w:spacing w:line="360" w:lineRule="auto"/>
        <w:rPr>
          <w:b/>
        </w:rPr>
      </w:pPr>
      <w:r>
        <w:rPr>
          <w:b/>
        </w:rPr>
        <w:t>I waited for long</w:t>
      </w:r>
    </w:p>
    <w:p w:rsidR="00E41C28" w:rsidRDefault="00E41C28" w:rsidP="00EC40B1">
      <w:pPr>
        <w:spacing w:line="360" w:lineRule="auto"/>
        <w:rPr>
          <w:b/>
        </w:rPr>
      </w:pPr>
      <w:r>
        <w:rPr>
          <w:b/>
        </w:rPr>
        <w:t>For him to come along</w:t>
      </w:r>
    </w:p>
    <w:p w:rsidR="00E41C28" w:rsidRDefault="00E41C28" w:rsidP="00EC40B1">
      <w:pPr>
        <w:spacing w:line="360" w:lineRule="auto"/>
        <w:rPr>
          <w:b/>
        </w:rPr>
      </w:pPr>
      <w:r>
        <w:rPr>
          <w:b/>
        </w:rPr>
        <w:t>But my wait was just a passing cloud</w:t>
      </w:r>
    </w:p>
    <w:p w:rsidR="00E41C28" w:rsidRDefault="00E41C28" w:rsidP="00EC40B1">
      <w:pPr>
        <w:spacing w:line="360" w:lineRule="auto"/>
        <w:rPr>
          <w:b/>
        </w:rPr>
      </w:pPr>
      <w:r>
        <w:rPr>
          <w:b/>
        </w:rPr>
        <w:t xml:space="preserve">He never came around </w:t>
      </w:r>
    </w:p>
    <w:p w:rsidR="00E41C28" w:rsidRDefault="00E41C28" w:rsidP="00EC40B1">
      <w:pPr>
        <w:spacing w:line="360" w:lineRule="auto"/>
        <w:rPr>
          <w:b/>
        </w:rPr>
      </w:pPr>
      <w:r>
        <w:rPr>
          <w:b/>
        </w:rPr>
        <w:t>Again I realized that love had tricked me.</w:t>
      </w:r>
    </w:p>
    <w:p w:rsidR="00EC40B1" w:rsidRDefault="00E41C28" w:rsidP="00EC40B1">
      <w:pPr>
        <w:spacing w:line="360" w:lineRule="auto"/>
        <w:rPr>
          <w:b/>
        </w:rPr>
      </w:pPr>
      <w:r>
        <w:rPr>
          <w:b/>
        </w:rPr>
        <w:lastRenderedPageBreak/>
        <w:t xml:space="preserve">Loving again is what </w:t>
      </w:r>
      <w:r w:rsidR="00EC40B1">
        <w:rPr>
          <w:b/>
        </w:rPr>
        <w:t>I think isn’t coming soon.</w:t>
      </w:r>
    </w:p>
    <w:p w:rsidR="00EC40B1" w:rsidRDefault="00EC40B1" w:rsidP="00EC40B1">
      <w:pPr>
        <w:spacing w:line="360" w:lineRule="auto"/>
        <w:rPr>
          <w:b/>
        </w:rPr>
      </w:pPr>
      <w:r>
        <w:rPr>
          <w:b/>
        </w:rPr>
        <w:t>The person in the poem laments about being played by love and that she doesn't see if loving again after a long period of waiting for her lover to come back from the break.</w:t>
      </w:r>
    </w:p>
    <w:p w:rsidR="00ED7138" w:rsidRPr="00ED7138" w:rsidRDefault="00ED7138" w:rsidP="00ED7138">
      <w:pPr>
        <w:rPr>
          <w:b/>
        </w:rPr>
      </w:pPr>
    </w:p>
    <w:sectPr w:rsidR="00ED7138" w:rsidRPr="00ED71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TczMzUwNzA0MzRU0lEKTi0uzszPAykwrAUAFd1pmywAAAA="/>
  </w:docVars>
  <w:rsids>
    <w:rsidRoot w:val="00ED7138"/>
    <w:rsid w:val="00084F7F"/>
    <w:rsid w:val="00E41C28"/>
    <w:rsid w:val="00EC40B1"/>
    <w:rsid w:val="00ED7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DDCCD2-05A1-4167-ABE2-594377B61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NERZ</dc:creator>
  <cp:keywords/>
  <dc:description/>
  <cp:lastModifiedBy>GUNNERZ</cp:lastModifiedBy>
  <cp:revision>1</cp:revision>
  <dcterms:created xsi:type="dcterms:W3CDTF">2021-04-25T20:54:00Z</dcterms:created>
  <dcterms:modified xsi:type="dcterms:W3CDTF">2021-04-25T21:21:00Z</dcterms:modified>
</cp:coreProperties>
</file>